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alvin and Jayden Cart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oris Cart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/13/20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8934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